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2268"/>
        <w:gridCol w:w="2925"/>
      </w:tblGrid>
      <w:tr w:rsidR="00F3663B" w:rsidRPr="00F3663B" w14:paraId="7EB7FD1E" w14:textId="77777777" w:rsidTr="00F3663B">
        <w:tc>
          <w:tcPr>
            <w:tcW w:w="3823" w:type="dxa"/>
          </w:tcPr>
          <w:p w14:paraId="6A96F4A7" w14:textId="77777777" w:rsidR="00F3663B" w:rsidRPr="00F3663B" w:rsidRDefault="00F3663B">
            <w:pPr>
              <w:rPr>
                <w:b/>
                <w:bCs/>
                <w:sz w:val="28"/>
                <w:szCs w:val="28"/>
              </w:rPr>
            </w:pPr>
            <w:r w:rsidRPr="00F3663B">
              <w:rPr>
                <w:b/>
                <w:bCs/>
                <w:sz w:val="28"/>
                <w:szCs w:val="28"/>
              </w:rPr>
              <w:t>OSAMA MOHAMMED AFZAL</w:t>
            </w:r>
          </w:p>
        </w:tc>
        <w:tc>
          <w:tcPr>
            <w:tcW w:w="2268" w:type="dxa"/>
          </w:tcPr>
          <w:p w14:paraId="3C3490B9" w14:textId="54BBE86C" w:rsidR="00F3663B" w:rsidRPr="00F3663B" w:rsidRDefault="00F3663B">
            <w:pPr>
              <w:rPr>
                <w:b/>
                <w:bCs/>
                <w:sz w:val="28"/>
                <w:szCs w:val="28"/>
              </w:rPr>
            </w:pPr>
            <w:r w:rsidRPr="00F3663B">
              <w:rPr>
                <w:b/>
                <w:bCs/>
                <w:sz w:val="28"/>
                <w:szCs w:val="28"/>
              </w:rPr>
              <w:t>CS-7B</w:t>
            </w:r>
          </w:p>
        </w:tc>
        <w:tc>
          <w:tcPr>
            <w:tcW w:w="2925" w:type="dxa"/>
          </w:tcPr>
          <w:p w14:paraId="47A0CBD1" w14:textId="72B08356" w:rsidR="00F3663B" w:rsidRPr="00F3663B" w:rsidRDefault="00F3663B">
            <w:pPr>
              <w:rPr>
                <w:b/>
                <w:bCs/>
                <w:sz w:val="28"/>
                <w:szCs w:val="28"/>
              </w:rPr>
            </w:pPr>
            <w:r w:rsidRPr="00F3663B">
              <w:rPr>
                <w:b/>
                <w:bCs/>
                <w:sz w:val="28"/>
                <w:szCs w:val="28"/>
              </w:rPr>
              <w:t>237529</w:t>
            </w:r>
          </w:p>
        </w:tc>
      </w:tr>
    </w:tbl>
    <w:p w14:paraId="7BBFEC84" w14:textId="77777777" w:rsidR="00F3663B" w:rsidRDefault="00F366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663B" w14:paraId="2C7BFFC2" w14:textId="77777777" w:rsidTr="00F3663B">
        <w:tc>
          <w:tcPr>
            <w:tcW w:w="9016" w:type="dxa"/>
          </w:tcPr>
          <w:p w14:paraId="019782A7" w14:textId="5B9B7AB4" w:rsidR="00F3663B" w:rsidRPr="00F3663B" w:rsidRDefault="00F3663B" w:rsidP="00F3663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SK 01 (Server.py)</w:t>
            </w:r>
          </w:p>
        </w:tc>
      </w:tr>
      <w:tr w:rsidR="00F3663B" w14:paraId="6BA3B77A" w14:textId="77777777" w:rsidTr="00F3663B">
        <w:tc>
          <w:tcPr>
            <w:tcW w:w="9016" w:type="dxa"/>
          </w:tcPr>
          <w:p w14:paraId="20E79199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mport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hreading</w:t>
            </w:r>
          </w:p>
          <w:p w14:paraId="6EC94D88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3BB0538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HOS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127.0.0.1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</w:p>
          <w:p w14:paraId="768140AD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POR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8080</w:t>
            </w:r>
          </w:p>
          <w:p w14:paraId="579B167F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73BAE478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lients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[]</w:t>
            </w:r>
          </w:p>
          <w:p w14:paraId="63DBC3BB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lientNum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</w:t>
            </w:r>
          </w:p>
          <w:p w14:paraId="00F0CBC2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30C57764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_to_all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ms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</w:t>
            </w:r>
          </w:p>
          <w:p w14:paraId="22820DB9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for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client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n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clients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</w:p>
          <w:p w14:paraId="725541BE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lien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all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byte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s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'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TF-8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))</w:t>
            </w:r>
          </w:p>
          <w:p w14:paraId="4BC7FBD0" w14:textId="77777777" w:rsidR="00F3663B" w:rsidRPr="00F3663B" w:rsidRDefault="00F3663B" w:rsidP="00F3663B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52143E71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class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ClientThrea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threadin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Threa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</w:p>
          <w:p w14:paraId="6DAC53C2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__init__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CAdd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CSock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nu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</w:p>
          <w:p w14:paraId="07162A19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upe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__init__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7859B4DB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num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num</w:t>
            </w:r>
          </w:p>
          <w:p w14:paraId="247C231B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socke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CSock</w:t>
            </w:r>
          </w:p>
          <w:p w14:paraId="495B8BDD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Addr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CAddr</w:t>
            </w:r>
          </w:p>
          <w:p w14:paraId="58117AF2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\n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New Connection Added: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Add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31A671B4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5964CD6C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run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</w:p>
          <w:p w14:paraId="0B298992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onnection from :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Add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"\n")</w:t>
            </w:r>
          </w:p>
          <w:p w14:paraId="538F57A4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byte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You are connected as Clien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F3663B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\n",'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TF-8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))</w:t>
            </w:r>
          </w:p>
          <w:p w14:paraId="3D2211DC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_to_all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F3663B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 has entered the cha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5F13F23F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hile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ru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1B41461D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data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recv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024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322B773D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msg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data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decod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488A3B8C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f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not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ms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7A1B4246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   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break</w:t>
            </w:r>
          </w:p>
          <w:p w14:paraId="02CA5E29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F3663B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,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: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s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288AFF92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_to_all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F3663B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: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ms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777B521D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</w:t>
            </w:r>
            <w:r w:rsidRPr="00F3663B">
              <w:rPr>
                <w:rFonts w:ascii="Consolas" w:eastAsia="Times New Roman" w:hAnsi="Consolas" w:cs="Times New Roman"/>
                <w:color w:val="65737E"/>
                <w:sz w:val="21"/>
                <w:szCs w:val="21"/>
                <w:lang w:eastAsia="en-GB"/>
              </w:rPr>
              <w:t># self.csocket.send(bytes(msg,'UTF-8'))</w:t>
            </w:r>
          </w:p>
          <w:p w14:paraId="510A1DB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F3663B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Add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 disconnecte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\n")</w:t>
            </w:r>
          </w:p>
          <w:p w14:paraId="0C22E700" w14:textId="77777777" w:rsidR="00F3663B" w:rsidRPr="00F3663B" w:rsidRDefault="00F3663B" w:rsidP="00F3663B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br/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br/>
            </w:r>
          </w:p>
          <w:p w14:paraId="3204A598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ith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F_IN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_STREA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as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775193B4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F3663B">
              <w:rPr>
                <w:rFonts w:ascii="Consolas" w:eastAsia="Times New Roman" w:hAnsi="Consolas" w:cs="Times New Roman"/>
                <w:color w:val="65737E"/>
                <w:sz w:val="21"/>
                <w:szCs w:val="21"/>
                <w:lang w:eastAsia="en-GB"/>
              </w:rPr>
              <w:t># s.setsockopt(socket.SOL_SOCKET, socket.SO_REUSEADDR,1)</w:t>
            </w:r>
          </w:p>
          <w:p w14:paraId="0F9C584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bin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HOS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OR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)</w:t>
            </w:r>
          </w:p>
          <w:p w14:paraId="7BF3673E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43CCB25B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hile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ru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1EE3183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listen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0924B094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lastRenderedPageBreak/>
              <w:t>        conn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addr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ccep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5F96D2E3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lient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ppen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n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3825465A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newthread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lientThrea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dd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n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lientNu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0908B62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lientNu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=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</w:t>
            </w:r>
          </w:p>
          <w:p w14:paraId="2E40A646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newthrea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tar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01379670" w14:textId="77777777" w:rsidR="00F3663B" w:rsidRPr="00F3663B" w:rsidRDefault="00F3663B" w:rsidP="00F3663B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1FF28C6D" w14:textId="77777777" w:rsidR="00F3663B" w:rsidRDefault="00F3663B"/>
          <w:p w14:paraId="659349F1" w14:textId="77777777" w:rsidR="00F3663B" w:rsidRDefault="00F3663B"/>
          <w:p w14:paraId="2C0F8D12" w14:textId="51C3F4CD" w:rsidR="00F3663B" w:rsidRDefault="00F3663B"/>
        </w:tc>
      </w:tr>
    </w:tbl>
    <w:p w14:paraId="5A16F660" w14:textId="77777777" w:rsidR="00F3663B" w:rsidRDefault="00F366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663B" w14:paraId="51AE4C50" w14:textId="77777777" w:rsidTr="00F3663B">
        <w:tc>
          <w:tcPr>
            <w:tcW w:w="9016" w:type="dxa"/>
          </w:tcPr>
          <w:p w14:paraId="717C895B" w14:textId="71D2E463" w:rsidR="00F3663B" w:rsidRPr="00F3663B" w:rsidRDefault="00F3663B" w:rsidP="00F3663B">
            <w:pPr>
              <w:jc w:val="center"/>
              <w:rPr>
                <w:b/>
                <w:bCs/>
              </w:rPr>
            </w:pPr>
            <w:r w:rsidRPr="00F3663B">
              <w:rPr>
                <w:b/>
                <w:bCs/>
              </w:rPr>
              <w:t>TASK 01 (Client.py)</w:t>
            </w:r>
          </w:p>
        </w:tc>
      </w:tr>
      <w:tr w:rsidR="00F3663B" w14:paraId="27285701" w14:textId="77777777" w:rsidTr="00F3663B">
        <w:tc>
          <w:tcPr>
            <w:tcW w:w="9016" w:type="dxa"/>
          </w:tcPr>
          <w:p w14:paraId="429528AD" w14:textId="7FD7B755" w:rsidR="00F3663B" w:rsidRDefault="00F3663B"/>
          <w:p w14:paraId="695FDF44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mport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ocket</w:t>
            </w:r>
          </w:p>
          <w:p w14:paraId="1E053388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mport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hreading</w:t>
            </w:r>
          </w:p>
          <w:p w14:paraId="4896BD99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from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kinter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mport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*</w:t>
            </w:r>
          </w:p>
          <w:p w14:paraId="59F48493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148EEE1F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Enter_presse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even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</w:p>
          <w:p w14:paraId="4A51D242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input_ge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input_fiel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g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3FFC1441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44A1D921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all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byte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input_g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'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TF-8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))</w:t>
            </w:r>
          </w:p>
          <w:p w14:paraId="1013A6D3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input_use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'')</w:t>
            </w:r>
          </w:p>
          <w:p w14:paraId="5CF3AC5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return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input_get</w:t>
            </w:r>
          </w:p>
          <w:p w14:paraId="0B276E95" w14:textId="77777777" w:rsidR="00F3663B" w:rsidRPr="00F3663B" w:rsidRDefault="00F3663B" w:rsidP="00F3663B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02CA0FF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oBoar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ms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</w:p>
          <w:p w14:paraId="1CD3354C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</w:p>
          <w:p w14:paraId="6DB071C9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message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fi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tat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normal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250A204F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message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inser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INSER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%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\n'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%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ms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10864CF2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message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fi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tat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disable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0B429604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1481D07A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Get_Messag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:</w:t>
            </w:r>
          </w:p>
          <w:p w14:paraId="53279490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hile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ru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307B33A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data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recv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024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decod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01795142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oBoar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data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262EFE4F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</w:p>
          <w:p w14:paraId="73DEF26A" w14:textId="77777777" w:rsidR="00F3663B" w:rsidRPr="00F3663B" w:rsidRDefault="00F3663B" w:rsidP="00F3663B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4B06D06B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HOS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127.0.0.1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</w:p>
          <w:p w14:paraId="5F767D80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PORT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8080</w:t>
            </w:r>
          </w:p>
          <w:p w14:paraId="5FB96F2A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67EA8C0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window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k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2C0AC65B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3468546C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messages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ex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window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tat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disable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217B720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message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ack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17D23243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75DF0542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input_user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tringVa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07D9BBC7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input_field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Entry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window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ex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input_use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b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5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fon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(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alibri 12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)</w:t>
            </w:r>
          </w:p>
          <w:p w14:paraId="47056C14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36100A3E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input_fiel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ack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id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BOTTO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fill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X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padx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5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pady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0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2065B13C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784D13EC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frame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Fram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window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40024FBA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input_fiel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bin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&lt;Return&gt;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Enter_presse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33B96A50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fram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ack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6B304D6F" w14:textId="77777777" w:rsidR="00F3663B" w:rsidRPr="00F3663B" w:rsidRDefault="00F3663B" w:rsidP="00F3663B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37179B61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ith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F_IN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_STREAM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F3663B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as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1FB09C0D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nec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(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HOS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OR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)</w:t>
            </w:r>
          </w:p>
          <w:p w14:paraId="555F60F5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oBoar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F3663B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onnected to Server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471786B9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t2 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hreading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hread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arge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Get_Message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F3663B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args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[])</w:t>
            </w:r>
          </w:p>
          <w:p w14:paraId="6C983A60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t2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tart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2704668B" w14:textId="77777777" w:rsidR="00F3663B" w:rsidRPr="00F3663B" w:rsidRDefault="00F3663B" w:rsidP="00F3663B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window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F3663B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ainloop</w:t>
            </w:r>
            <w:r w:rsidRPr="00F3663B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6EDEAB19" w14:textId="77777777" w:rsidR="00F3663B" w:rsidRPr="00F3663B" w:rsidRDefault="00F3663B" w:rsidP="00F3663B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br/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br/>
            </w:r>
            <w:r w:rsidRPr="00F3663B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br/>
            </w:r>
          </w:p>
          <w:p w14:paraId="11A14619" w14:textId="730AD744" w:rsidR="00F3663B" w:rsidRDefault="00F3663B"/>
          <w:p w14:paraId="26B27467" w14:textId="6866D1FC" w:rsidR="00F3663B" w:rsidRDefault="00F3663B"/>
        </w:tc>
      </w:tr>
    </w:tbl>
    <w:p w14:paraId="5840D473" w14:textId="77777777" w:rsidR="0014347E" w:rsidRDefault="0014347E"/>
    <w:p w14:paraId="148126EF" w14:textId="4D59F7A9" w:rsidR="0014347E" w:rsidRPr="0014347E" w:rsidRDefault="0014347E" w:rsidP="0014347E">
      <w:pPr>
        <w:tabs>
          <w:tab w:val="left" w:pos="975"/>
        </w:tabs>
        <w:sectPr w:rsidR="0014347E" w:rsidRPr="0014347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E1B0ABE" w14:textId="66CEA9CD" w:rsidR="0014347E" w:rsidRDefault="0014347E">
      <w:pPr>
        <w:sectPr w:rsidR="0014347E" w:rsidSect="0014347E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F3663B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16A8FEF" wp14:editId="6A94BAC9">
            <wp:simplePos x="0" y="0"/>
            <wp:positionH relativeFrom="column">
              <wp:posOffset>-57150</wp:posOffset>
            </wp:positionH>
            <wp:positionV relativeFrom="paragraph">
              <wp:posOffset>0</wp:posOffset>
            </wp:positionV>
            <wp:extent cx="8974455" cy="50482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4455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AE5E3D" w14:textId="2361F4CC" w:rsidR="0014347E" w:rsidRDefault="0014347E"/>
    <w:p w14:paraId="7FF8F725" w14:textId="77777777" w:rsidR="0014347E" w:rsidRDefault="0014347E"/>
    <w:p w14:paraId="0319B974" w14:textId="77777777" w:rsidR="00F3663B" w:rsidRDefault="00F366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64420" w14:paraId="0F8041C2" w14:textId="77777777" w:rsidTr="00464420">
        <w:tc>
          <w:tcPr>
            <w:tcW w:w="9016" w:type="dxa"/>
          </w:tcPr>
          <w:p w14:paraId="445F1A49" w14:textId="1F2BF288" w:rsidR="00464420" w:rsidRPr="00464420" w:rsidRDefault="00464420" w:rsidP="0046442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SK 02 (Server.py)</w:t>
            </w:r>
          </w:p>
        </w:tc>
      </w:tr>
      <w:tr w:rsidR="00464420" w14:paraId="0685A53D" w14:textId="77777777" w:rsidTr="00464420">
        <w:tc>
          <w:tcPr>
            <w:tcW w:w="9016" w:type="dxa"/>
          </w:tcPr>
          <w:p w14:paraId="60762BBC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mport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hreading</w:t>
            </w:r>
          </w:p>
          <w:p w14:paraId="3078C668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mport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re</w:t>
            </w:r>
          </w:p>
          <w:p w14:paraId="246047F8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1CB5B3D0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HOST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127.0.0.1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</w:p>
          <w:p w14:paraId="01BFE75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PORT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8080</w:t>
            </w:r>
          </w:p>
          <w:p w14:paraId="3A19BD1B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087894DF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lients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[]</w:t>
            </w:r>
          </w:p>
          <w:p w14:paraId="14F3F440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lientNum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</w:t>
            </w:r>
          </w:p>
          <w:p w14:paraId="6DEDE86E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5AFAB21B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_to_all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</w:t>
            </w:r>
          </w:p>
          <w:p w14:paraId="5E8F903F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for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client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n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clients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</w:p>
          <w:p w14:paraId="449DA3F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li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[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0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all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byt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'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TF-8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))</w:t>
            </w:r>
          </w:p>
          <w:p w14:paraId="6EA73355" w14:textId="77777777" w:rsidR="0014347E" w:rsidRPr="0014347E" w:rsidRDefault="0014347E" w:rsidP="0014347E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1F693B77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_to_uniqu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oI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fromI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</w:p>
          <w:p w14:paraId="231B1A2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oID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&gt;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len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lient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</w:p>
          <w:p w14:paraId="61C7F0EF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lient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[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fromI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[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0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byt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ser Does not exis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'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TF-8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))</w:t>
            </w:r>
          </w:p>
          <w:p w14:paraId="4E72F0B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els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2A889769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fromI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+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: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55255A34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lient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[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fromI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[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0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byt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fromI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+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: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'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TF-8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))</w:t>
            </w:r>
          </w:p>
          <w:p w14:paraId="15026C89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lient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[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toI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[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0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byt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fromI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+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: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'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TF-8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))</w:t>
            </w:r>
          </w:p>
          <w:p w14:paraId="190A8FF9" w14:textId="77777777" w:rsidR="0014347E" w:rsidRPr="0014347E" w:rsidRDefault="0014347E" w:rsidP="0014347E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454212E2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class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ClientThrea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threadin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Threa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</w:p>
          <w:p w14:paraId="12DB3043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__init__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CAdd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CSock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nu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</w:p>
          <w:p w14:paraId="7DD72AB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upe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__init__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428FA1E6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num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num</w:t>
            </w:r>
          </w:p>
          <w:p w14:paraId="1B42DD88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socket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CSock</w:t>
            </w:r>
          </w:p>
          <w:p w14:paraId="6F39703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Addr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CAddr</w:t>
            </w:r>
          </w:p>
          <w:p w14:paraId="0993B918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\n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New Connection Added: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Add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0330749C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74F6428F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run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</w:p>
          <w:p w14:paraId="2664698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onnection from :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Add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"\n")</w:t>
            </w:r>
          </w:p>
          <w:p w14:paraId="75304683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byt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You are connected as Cli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\n",'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TF-8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))</w:t>
            </w:r>
          </w:p>
          <w:p w14:paraId="580E08D3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_to_all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 has entered the cha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2D755C99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hile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ru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0A6E1A2C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data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c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recv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024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3CEED37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msg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data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decod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31344385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not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3D0F086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break</w:t>
            </w:r>
          </w:p>
          <w:p w14:paraId="04C13A86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tokens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pli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03EECC86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lastRenderedPageBreak/>
              <w:t>        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oken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[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0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[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0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@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:</w:t>
            </w:r>
          </w:p>
          <w:p w14:paraId="7B28D9B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    user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i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r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arch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\d+'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token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[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0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)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group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)</w:t>
            </w:r>
          </w:p>
          <w:p w14:paraId="6936162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use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5AFDB98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_to_uniqu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use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-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-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52C4441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els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4E7424F4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,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: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58BA8A3E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_to_all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+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st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nu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: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0756520E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15969B49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ri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li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14347E">
              <w:rPr>
                <w:rFonts w:ascii="Consolas" w:eastAsia="Times New Roman" w:hAnsi="Consolas" w:cs="Times New Roman"/>
                <w:i/>
                <w:iCs/>
                <w:color w:val="EC5F67"/>
                <w:sz w:val="21"/>
                <w:szCs w:val="21"/>
                <w:lang w:eastAsia="en-GB"/>
              </w:rPr>
              <w:t>self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Add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 disconnecte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\n")</w:t>
            </w:r>
          </w:p>
          <w:p w14:paraId="4DCFFBD6" w14:textId="77777777" w:rsidR="0014347E" w:rsidRPr="0014347E" w:rsidRDefault="0014347E" w:rsidP="0014347E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br/>
            </w:r>
          </w:p>
          <w:p w14:paraId="3EFD230C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ith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F_IN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_STREA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as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1036693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bin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HOS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OR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)</w:t>
            </w:r>
          </w:p>
          <w:p w14:paraId="126E2A83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27618F6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hile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ru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64C80609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listen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689C855F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onn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addr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ccep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57B58240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lient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ppen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[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n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dd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])</w:t>
            </w:r>
          </w:p>
          <w:p w14:paraId="6952AAF0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newthread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lientThrea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dd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n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lientNu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2374A34A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clientNu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+=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</w:t>
            </w:r>
          </w:p>
          <w:p w14:paraId="4CA90927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newthrea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tar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0BD0EAA6" w14:textId="77777777" w:rsidR="0014347E" w:rsidRPr="0014347E" w:rsidRDefault="0014347E" w:rsidP="0014347E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46675DC8" w14:textId="77777777" w:rsidR="00464420" w:rsidRDefault="00464420"/>
        </w:tc>
      </w:tr>
    </w:tbl>
    <w:p w14:paraId="73767330" w14:textId="68C68EBC" w:rsidR="00E15EAF" w:rsidRDefault="00E15EAF"/>
    <w:p w14:paraId="245EB77D" w14:textId="60B1ED2E" w:rsidR="0014347E" w:rsidRDefault="0014347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347E" w14:paraId="33A4756F" w14:textId="77777777" w:rsidTr="0014347E">
        <w:tc>
          <w:tcPr>
            <w:tcW w:w="9016" w:type="dxa"/>
          </w:tcPr>
          <w:p w14:paraId="5828E34A" w14:textId="17937ACE" w:rsidR="0014347E" w:rsidRPr="0014347E" w:rsidRDefault="0014347E" w:rsidP="0014347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SK 02 (Client.py)</w:t>
            </w:r>
          </w:p>
        </w:tc>
      </w:tr>
      <w:tr w:rsidR="0014347E" w14:paraId="16DA441F" w14:textId="77777777" w:rsidTr="0014347E">
        <w:tc>
          <w:tcPr>
            <w:tcW w:w="9016" w:type="dxa"/>
          </w:tcPr>
          <w:p w14:paraId="7197E15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mport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ocket</w:t>
            </w:r>
          </w:p>
          <w:p w14:paraId="6AADA139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mport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hreading</w:t>
            </w:r>
          </w:p>
          <w:p w14:paraId="220EEC0A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from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kinter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import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*</w:t>
            </w:r>
          </w:p>
          <w:p w14:paraId="3181F76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61FDE87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Enter_presse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eve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</w:p>
          <w:p w14:paraId="64CCDFB8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input_get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input_fiel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g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22AF8DA8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43DA2A84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ndall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AC863"/>
                <w:sz w:val="21"/>
                <w:szCs w:val="21"/>
                <w:lang w:eastAsia="en-GB"/>
              </w:rPr>
              <w:t>byt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input_g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'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UTF-8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))</w:t>
            </w:r>
          </w:p>
          <w:p w14:paraId="239DE48B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input_use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'')</w:t>
            </w:r>
          </w:p>
          <w:p w14:paraId="7B55731F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return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input_get</w:t>
            </w:r>
          </w:p>
          <w:p w14:paraId="182E692C" w14:textId="77777777" w:rsidR="0014347E" w:rsidRPr="0014347E" w:rsidRDefault="0014347E" w:rsidP="0014347E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478568AB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oBoar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:</w:t>
            </w:r>
          </w:p>
          <w:p w14:paraId="640D3DF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</w:p>
          <w:p w14:paraId="6B0FF2E4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messag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fi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tat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normal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5DE608D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messag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inser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INSER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%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\n'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%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ms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5CED1AA8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messag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fi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tat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disable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0F248BFB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081AD3B6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def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Get_Messag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:</w:t>
            </w:r>
          </w:p>
          <w:p w14:paraId="08389116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hile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ru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7D22B3A8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lastRenderedPageBreak/>
              <w:t>        data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recv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024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decod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37533CDA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oBoar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data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0F5244C0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</w:p>
          <w:p w14:paraId="62242D26" w14:textId="77777777" w:rsidR="0014347E" w:rsidRPr="0014347E" w:rsidRDefault="0014347E" w:rsidP="0014347E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20E4FBE0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HOST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127.0.0.1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'</w:t>
            </w:r>
          </w:p>
          <w:p w14:paraId="0B9F7787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PORT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8080</w:t>
            </w:r>
          </w:p>
          <w:p w14:paraId="7FB91D87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7BAEB9A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window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k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791628F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622D9292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messages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ex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window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tat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disable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095CCFF9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message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ack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48A32A45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3699765A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input_user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tringVa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385E3A0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input_field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Entry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window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ex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input_use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b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5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fon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alibri 12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)</w:t>
            </w:r>
          </w:p>
          <w:p w14:paraId="11E4140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75E02375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input_fiel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ack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sid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BOTTO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fill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X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padx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5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pady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10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32BD2914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1DDDBB8F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frame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Fram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window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5E7127E0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input_fiel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bin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&lt;Return&gt;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 Enter_presse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</w:p>
          <w:p w14:paraId="3613AECB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fram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ack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2C25633C" w14:textId="77777777" w:rsidR="0014347E" w:rsidRPr="0014347E" w:rsidRDefault="0014347E" w:rsidP="0014347E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</w:p>
          <w:p w14:paraId="315CC532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with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AF_IN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OCK_STREAM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</w:t>
            </w:r>
            <w:r w:rsidRPr="0014347E">
              <w:rPr>
                <w:rFonts w:ascii="Consolas" w:eastAsia="Times New Roman" w:hAnsi="Consolas" w:cs="Times New Roman"/>
                <w:color w:val="C594C5"/>
                <w:sz w:val="21"/>
                <w:szCs w:val="21"/>
                <w:lang w:eastAsia="en-GB"/>
              </w:rPr>
              <w:t>as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:</w:t>
            </w:r>
          </w:p>
          <w:p w14:paraId="4F05E52E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connec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(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HOS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POR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))</w:t>
            </w:r>
          </w:p>
          <w:p w14:paraId="303603A2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oBoar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"</w:t>
            </w:r>
            <w:r w:rsidRPr="0014347E">
              <w:rPr>
                <w:rFonts w:ascii="Consolas" w:eastAsia="Times New Roman" w:hAnsi="Consolas" w:cs="Times New Roman"/>
                <w:color w:val="99C794"/>
                <w:sz w:val="21"/>
                <w:szCs w:val="21"/>
                <w:lang w:eastAsia="en-GB"/>
              </w:rPr>
              <w:t>Connected to Server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")</w:t>
            </w:r>
          </w:p>
          <w:p w14:paraId="2336233D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t2 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threading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Thread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targe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Get_Message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,</w:t>
            </w:r>
            <w:r w:rsidRPr="0014347E">
              <w:rPr>
                <w:rFonts w:ascii="Consolas" w:eastAsia="Times New Roman" w:hAnsi="Consolas" w:cs="Times New Roman"/>
                <w:color w:val="F99157"/>
                <w:sz w:val="21"/>
                <w:szCs w:val="21"/>
                <w:lang w:eastAsia="en-GB"/>
              </w:rPr>
              <w:t>args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=[])</w:t>
            </w:r>
          </w:p>
          <w:p w14:paraId="6EF29647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t2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start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6B7C07B1" w14:textId="77777777" w:rsidR="0014347E" w:rsidRPr="0014347E" w:rsidRDefault="0014347E" w:rsidP="0014347E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t>    window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.</w:t>
            </w:r>
            <w:r w:rsidRPr="0014347E">
              <w:rPr>
                <w:rFonts w:ascii="Consolas" w:eastAsia="Times New Roman" w:hAnsi="Consolas" w:cs="Times New Roman"/>
                <w:color w:val="6699CC"/>
                <w:sz w:val="21"/>
                <w:szCs w:val="21"/>
                <w:lang w:eastAsia="en-GB"/>
              </w:rPr>
              <w:t>mainloop</w:t>
            </w:r>
            <w:r w:rsidRPr="0014347E">
              <w:rPr>
                <w:rFonts w:ascii="Consolas" w:eastAsia="Times New Roman" w:hAnsi="Consolas" w:cs="Times New Roman"/>
                <w:color w:val="5FB3B3"/>
                <w:sz w:val="21"/>
                <w:szCs w:val="21"/>
                <w:lang w:eastAsia="en-GB"/>
              </w:rPr>
              <w:t>()</w:t>
            </w:r>
          </w:p>
          <w:p w14:paraId="104012B5" w14:textId="77777777" w:rsidR="0014347E" w:rsidRPr="0014347E" w:rsidRDefault="0014347E" w:rsidP="0014347E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</w:pP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br/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br/>
            </w:r>
            <w:r w:rsidRPr="0014347E">
              <w:rPr>
                <w:rFonts w:ascii="Consolas" w:eastAsia="Times New Roman" w:hAnsi="Consolas" w:cs="Times New Roman"/>
                <w:color w:val="CDD3DE"/>
                <w:sz w:val="21"/>
                <w:szCs w:val="21"/>
                <w:lang w:eastAsia="en-GB"/>
              </w:rPr>
              <w:br/>
            </w:r>
          </w:p>
          <w:p w14:paraId="4739FE36" w14:textId="7CDAC75B" w:rsidR="0014347E" w:rsidRDefault="0014347E"/>
        </w:tc>
      </w:tr>
    </w:tbl>
    <w:p w14:paraId="56BEDF71" w14:textId="738ED21B" w:rsidR="0014347E" w:rsidRDefault="0014347E"/>
    <w:p w14:paraId="491F50C4" w14:textId="516A4BE4" w:rsidR="0014347E" w:rsidRDefault="0014347E"/>
    <w:p w14:paraId="75EE37C0" w14:textId="4EDDBD5B" w:rsidR="0014347E" w:rsidRDefault="0014347E"/>
    <w:p w14:paraId="2BB62899" w14:textId="06403593" w:rsidR="0014347E" w:rsidRDefault="0014347E"/>
    <w:p w14:paraId="68540086" w14:textId="79A4F064" w:rsidR="0014347E" w:rsidRDefault="0014347E"/>
    <w:p w14:paraId="47A712C1" w14:textId="6F875BA3" w:rsidR="0014347E" w:rsidRDefault="0014347E"/>
    <w:p w14:paraId="36D38123" w14:textId="6B0DFE8B" w:rsidR="0014347E" w:rsidRDefault="0014347E"/>
    <w:p w14:paraId="194EDE33" w14:textId="77777777" w:rsidR="0014347E" w:rsidRDefault="0014347E">
      <w:pPr>
        <w:sectPr w:rsidR="0014347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2EB0ABE" w14:textId="72C643D7" w:rsidR="0014347E" w:rsidRDefault="00C96229">
      <w:bookmarkStart w:id="0" w:name="_GoBack"/>
      <w:bookmarkEnd w:id="0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0F5C41" wp14:editId="3B2591EE">
                <wp:simplePos x="0" y="0"/>
                <wp:positionH relativeFrom="column">
                  <wp:posOffset>485775</wp:posOffset>
                </wp:positionH>
                <wp:positionV relativeFrom="paragraph">
                  <wp:posOffset>3295650</wp:posOffset>
                </wp:positionV>
                <wp:extent cx="2514600" cy="342900"/>
                <wp:effectExtent l="19050" t="1905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3429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2542B" id="Rectangle 4" o:spid="_x0000_s1026" style="position:absolute;margin-left:38.25pt;margin-top:259.5pt;width:198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1E1F84" wp14:editId="59BDE09A">
                <wp:simplePos x="0" y="0"/>
                <wp:positionH relativeFrom="column">
                  <wp:posOffset>514350</wp:posOffset>
                </wp:positionH>
                <wp:positionV relativeFrom="paragraph">
                  <wp:posOffset>800100</wp:posOffset>
                </wp:positionV>
                <wp:extent cx="2505075" cy="295275"/>
                <wp:effectExtent l="19050" t="1905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2952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D01BB2" id="Rectangle 3" o:spid="_x0000_s1026" style="position:absolute;margin-left:40.5pt;margin-top:63pt;width:197.25pt;height:23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" filled="f" strokecolor="red" strokeweight="2.25pt"/>
            </w:pict>
          </mc:Fallback>
        </mc:AlternateContent>
      </w:r>
      <w:r w:rsidR="0014347E">
        <w:rPr>
          <w:noProof/>
        </w:rPr>
        <w:drawing>
          <wp:anchor distT="0" distB="0" distL="114300" distR="114300" simplePos="0" relativeHeight="251660288" behindDoc="0" locked="0" layoutInCell="1" allowOverlap="1" wp14:anchorId="6D1F4F72" wp14:editId="2C9FC110">
            <wp:simplePos x="0" y="0"/>
            <wp:positionH relativeFrom="margin">
              <wp:posOffset>-619760</wp:posOffset>
            </wp:positionH>
            <wp:positionV relativeFrom="paragraph">
              <wp:posOffset>0</wp:posOffset>
            </wp:positionV>
            <wp:extent cx="10163175" cy="571690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3175" cy="5716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4347E" w:rsidSect="0014347E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9C49CA" w14:textId="77777777" w:rsidR="004E439B" w:rsidRDefault="004E439B" w:rsidP="0014347E">
      <w:pPr>
        <w:spacing w:after="0" w:line="240" w:lineRule="auto"/>
      </w:pPr>
      <w:r>
        <w:separator/>
      </w:r>
    </w:p>
  </w:endnote>
  <w:endnote w:type="continuationSeparator" w:id="0">
    <w:p w14:paraId="3BED90FC" w14:textId="77777777" w:rsidR="004E439B" w:rsidRDefault="004E439B" w:rsidP="001434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0F5460" w14:textId="77777777" w:rsidR="004E439B" w:rsidRDefault="004E439B" w:rsidP="0014347E">
      <w:pPr>
        <w:spacing w:after="0" w:line="240" w:lineRule="auto"/>
      </w:pPr>
      <w:r>
        <w:separator/>
      </w:r>
    </w:p>
  </w:footnote>
  <w:footnote w:type="continuationSeparator" w:id="0">
    <w:p w14:paraId="324446B0" w14:textId="77777777" w:rsidR="004E439B" w:rsidRDefault="004E439B" w:rsidP="001434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tDQxNzE2MDQyNDJX0lEKTi0uzszPAykwqgUAdESWqywAAAA="/>
  </w:docVars>
  <w:rsids>
    <w:rsidRoot w:val="00F3663B"/>
    <w:rsid w:val="00024CB0"/>
    <w:rsid w:val="0014347E"/>
    <w:rsid w:val="00464420"/>
    <w:rsid w:val="004E439B"/>
    <w:rsid w:val="00C96229"/>
    <w:rsid w:val="00E15EAF"/>
    <w:rsid w:val="00F36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363CA"/>
  <w15:chartTrackingRefBased/>
  <w15:docId w15:val="{9B680E45-0CF9-41FD-B97D-B8ABD4577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6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434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47E"/>
  </w:style>
  <w:style w:type="paragraph" w:styleId="Footer">
    <w:name w:val="footer"/>
    <w:basedOn w:val="Normal"/>
    <w:link w:val="FooterChar"/>
    <w:uiPriority w:val="99"/>
    <w:unhideWhenUsed/>
    <w:rsid w:val="001434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4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3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9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6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4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6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6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8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4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1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9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7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0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352D313-EE83-48CE-B880-31742A0D9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8</Pages>
  <Words>806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</dc:creator>
  <cp:keywords/>
  <dc:description/>
  <cp:lastModifiedBy>OSAMA</cp:lastModifiedBy>
  <cp:revision>5</cp:revision>
  <dcterms:created xsi:type="dcterms:W3CDTF">2020-10-18T18:31:00Z</dcterms:created>
  <dcterms:modified xsi:type="dcterms:W3CDTF">2020-10-19T14:16:00Z</dcterms:modified>
</cp:coreProperties>
</file>